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36D16A" w14:textId="77777777" w:rsidR="009A6449" w:rsidRDefault="009A6449">
      <w:pPr>
        <w:pStyle w:val="BodyText"/>
        <w:rPr>
          <w:rFonts w:ascii="Times New Roman"/>
          <w:sz w:val="20"/>
        </w:rPr>
      </w:pPr>
    </w:p>
    <w:p w14:paraId="730C8694" w14:textId="77777777" w:rsidR="009A6449" w:rsidRDefault="009A6449">
      <w:pPr>
        <w:pStyle w:val="BodyText"/>
        <w:rPr>
          <w:rFonts w:ascii="Times New Roman"/>
          <w:sz w:val="20"/>
        </w:rPr>
      </w:pPr>
    </w:p>
    <w:p w14:paraId="4293C903" w14:textId="77777777" w:rsidR="009A6449" w:rsidRDefault="009A6449">
      <w:pPr>
        <w:pStyle w:val="BodyText"/>
        <w:rPr>
          <w:rFonts w:ascii="Times New Roman"/>
          <w:sz w:val="20"/>
        </w:rPr>
      </w:pPr>
    </w:p>
    <w:p w14:paraId="3A934BA3" w14:textId="77777777" w:rsidR="009A6449" w:rsidRDefault="009A6449">
      <w:pPr>
        <w:pStyle w:val="BodyText"/>
        <w:rPr>
          <w:rFonts w:ascii="Times New Roman"/>
          <w:sz w:val="20"/>
        </w:rPr>
      </w:pPr>
    </w:p>
    <w:p w14:paraId="3FC973FF" w14:textId="77777777" w:rsidR="009A6449" w:rsidRDefault="009A6449">
      <w:pPr>
        <w:pStyle w:val="BodyText"/>
        <w:rPr>
          <w:rFonts w:ascii="Times New Roman"/>
          <w:sz w:val="20"/>
        </w:rPr>
      </w:pPr>
    </w:p>
    <w:p w14:paraId="2E73D7ED" w14:textId="77777777" w:rsidR="009A6449" w:rsidRDefault="009A6449">
      <w:pPr>
        <w:pStyle w:val="BodyText"/>
        <w:rPr>
          <w:rFonts w:ascii="Times New Roman"/>
          <w:sz w:val="20"/>
        </w:rPr>
      </w:pPr>
    </w:p>
    <w:p w14:paraId="2D2F7438" w14:textId="77777777" w:rsidR="009A6449" w:rsidRDefault="009A6449">
      <w:pPr>
        <w:pStyle w:val="BodyText"/>
        <w:rPr>
          <w:rFonts w:ascii="Times New Roman"/>
          <w:sz w:val="20"/>
        </w:rPr>
      </w:pPr>
    </w:p>
    <w:p w14:paraId="108A4903" w14:textId="77777777" w:rsidR="009A6449" w:rsidRDefault="009A6449">
      <w:pPr>
        <w:pStyle w:val="BodyText"/>
        <w:rPr>
          <w:rFonts w:ascii="Times New Roman"/>
          <w:sz w:val="20"/>
        </w:rPr>
      </w:pPr>
    </w:p>
    <w:p w14:paraId="241FA234" w14:textId="77777777" w:rsidR="009A6449" w:rsidRDefault="009A6449">
      <w:pPr>
        <w:pStyle w:val="BodyText"/>
        <w:rPr>
          <w:rFonts w:ascii="Times New Roman"/>
          <w:sz w:val="20"/>
        </w:rPr>
      </w:pPr>
    </w:p>
    <w:p w14:paraId="6C9E5B83" w14:textId="77777777" w:rsidR="009A6449" w:rsidRDefault="009A6449">
      <w:pPr>
        <w:pStyle w:val="BodyText"/>
        <w:rPr>
          <w:rFonts w:ascii="Times New Roman"/>
          <w:sz w:val="20"/>
        </w:rPr>
      </w:pPr>
    </w:p>
    <w:p w14:paraId="12299A64" w14:textId="77777777" w:rsidR="009A6449" w:rsidRDefault="009A6449">
      <w:pPr>
        <w:pStyle w:val="BodyText"/>
        <w:rPr>
          <w:rFonts w:ascii="Times New Roman"/>
          <w:sz w:val="20"/>
        </w:rPr>
      </w:pPr>
    </w:p>
    <w:p w14:paraId="6114B416" w14:textId="77777777" w:rsidR="009A6449" w:rsidRDefault="009A6449">
      <w:pPr>
        <w:pStyle w:val="BodyText"/>
        <w:rPr>
          <w:rFonts w:ascii="Times New Roman"/>
          <w:sz w:val="20"/>
        </w:rPr>
      </w:pPr>
    </w:p>
    <w:p w14:paraId="724D8DF3" w14:textId="77777777" w:rsidR="009A6449" w:rsidRDefault="009A6449">
      <w:pPr>
        <w:pStyle w:val="BodyText"/>
        <w:rPr>
          <w:rFonts w:ascii="Times New Roman"/>
          <w:sz w:val="20"/>
        </w:rPr>
      </w:pPr>
    </w:p>
    <w:p w14:paraId="244B9AF1" w14:textId="77777777" w:rsidR="009A6449" w:rsidRDefault="009A6449">
      <w:pPr>
        <w:pStyle w:val="BodyText"/>
        <w:rPr>
          <w:rFonts w:ascii="Times New Roman"/>
          <w:sz w:val="20"/>
        </w:rPr>
      </w:pPr>
    </w:p>
    <w:p w14:paraId="0383C62D" w14:textId="77777777" w:rsidR="009A6449" w:rsidRDefault="009A6449">
      <w:pPr>
        <w:pStyle w:val="BodyText"/>
        <w:rPr>
          <w:rFonts w:ascii="Times New Roman"/>
          <w:sz w:val="20"/>
        </w:rPr>
      </w:pPr>
    </w:p>
    <w:p w14:paraId="71566FC8" w14:textId="77777777" w:rsidR="009A6449" w:rsidRDefault="009A6449">
      <w:pPr>
        <w:pStyle w:val="BodyText"/>
        <w:rPr>
          <w:rFonts w:ascii="Times New Roman"/>
          <w:sz w:val="20"/>
        </w:rPr>
      </w:pPr>
    </w:p>
    <w:p w14:paraId="1C0B37C8" w14:textId="77777777" w:rsidR="009A6449" w:rsidRDefault="009A6449">
      <w:pPr>
        <w:pStyle w:val="BodyText"/>
        <w:rPr>
          <w:rFonts w:ascii="Times New Roman"/>
          <w:sz w:val="20"/>
        </w:rPr>
      </w:pPr>
    </w:p>
    <w:p w14:paraId="7567AB53" w14:textId="77777777" w:rsidR="009A6449" w:rsidRDefault="009A6449">
      <w:pPr>
        <w:pStyle w:val="BodyText"/>
        <w:spacing w:before="5"/>
        <w:rPr>
          <w:rFonts w:ascii="Times New Roman"/>
        </w:rPr>
      </w:pPr>
    </w:p>
    <w:p w14:paraId="25248DC8" w14:textId="77777777" w:rsidR="009A6449" w:rsidRDefault="009A6449">
      <w:pPr>
        <w:rPr>
          <w:rFonts w:ascii="Times New Roman"/>
        </w:rPr>
        <w:sectPr w:rsidR="009A6449">
          <w:type w:val="continuous"/>
          <w:pgSz w:w="11910" w:h="16850"/>
          <w:pgMar w:top="0" w:right="0" w:bottom="280" w:left="0" w:header="720" w:footer="720" w:gutter="0"/>
          <w:cols w:space="720"/>
        </w:sectPr>
      </w:pPr>
    </w:p>
    <w:p w14:paraId="06600A9A" w14:textId="5CB8BAA6" w:rsidR="009A6449" w:rsidRDefault="00FF12DD">
      <w:pPr>
        <w:pStyle w:val="Heading1"/>
        <w:spacing w:before="70"/>
        <w:ind w:left="4748"/>
      </w:pPr>
      <w:r>
        <w:pict w14:anchorId="3671000A">
          <v:group id="_x0000_s1057" style="position:absolute;left:0;text-align:left;margin-left:0;margin-top:-206.15pt;width:595.5pt;height:184.15pt;z-index:15731712;mso-position-horizontal-relative:page" coordorigin=",-4123" coordsize="11910,3683">
            <v:rect id="_x0000_s1061" style="position:absolute;top:-4124;width:11910;height:3678" fillcolor="#2150b1" stroked="f"/>
            <v:rect id="_x0000_s1060" style="position:absolute;top:-463;width:11910;height:23" fillcolor="black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9" type="#_x0000_t75" style="position:absolute;left:610;top:-3370;width:1156;height:1125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8" type="#_x0000_t202" style="position:absolute;top:-4124;width:11910;height:3683" filled="f" stroked="f">
              <v:textbox inset="0,0,0,0">
                <w:txbxContent>
                  <w:p w14:paraId="7F589D74" w14:textId="77777777" w:rsidR="009A6449" w:rsidRDefault="009A6449"/>
                  <w:p w14:paraId="059D6846" w14:textId="77777777" w:rsidR="009A6449" w:rsidRDefault="009A6449"/>
                  <w:p w14:paraId="02B60619" w14:textId="77777777" w:rsidR="009A6449" w:rsidRDefault="009A6449"/>
                  <w:p w14:paraId="1C149732" w14:textId="77777777" w:rsidR="009A6449" w:rsidRDefault="009A6449"/>
                  <w:p w14:paraId="5CF90FCA" w14:textId="5F24438F" w:rsidR="009A6449" w:rsidRDefault="00FF12DD">
                    <w:pPr>
                      <w:spacing w:before="158"/>
                      <w:ind w:left="4718"/>
                    </w:pPr>
                    <w:r>
                      <w:rPr>
                        <w:color w:val="FFFFFF"/>
                      </w:rPr>
                      <w:t>I C T</w:t>
                    </w:r>
                    <w:r w:rsidR="000C7F84">
                      <w:rPr>
                        <w:color w:val="FFFFFF"/>
                      </w:rPr>
                      <w:t xml:space="preserve"> </w:t>
                    </w:r>
                    <w:r>
                      <w:rPr>
                        <w:color w:val="FFFFFF"/>
                      </w:rPr>
                      <w:t xml:space="preserve"> S O F T W A R E E N G I N E E R I N G S T U D E N T S</w:t>
                    </w:r>
                  </w:p>
                  <w:p w14:paraId="59DF92D2" w14:textId="77777777" w:rsidR="009A6449" w:rsidRDefault="009A6449">
                    <w:pPr>
                      <w:spacing w:before="8"/>
                      <w:rPr>
                        <w:sz w:val="17"/>
                      </w:rPr>
                    </w:pPr>
                  </w:p>
                  <w:p w14:paraId="71106557" w14:textId="77777777" w:rsidR="009A6449" w:rsidRDefault="00FF12DD">
                    <w:pPr>
                      <w:tabs>
                        <w:tab w:val="left" w:pos="8075"/>
                      </w:tabs>
                      <w:spacing w:line="232" w:lineRule="auto"/>
                      <w:ind w:left="4718" w:right="1543"/>
                      <w:rPr>
                        <w:b/>
                        <w:sz w:val="70"/>
                      </w:rPr>
                    </w:pP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L</w:t>
                    </w:r>
                    <w:r>
                      <w:rPr>
                        <w:b/>
                        <w:color w:val="FFFFFF"/>
                        <w:spacing w:val="-120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O</w:t>
                    </w:r>
                    <w:r>
                      <w:rPr>
                        <w:b/>
                        <w:color w:val="FFFFFF"/>
                        <w:spacing w:val="-119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O</w:t>
                    </w:r>
                    <w:r>
                      <w:rPr>
                        <w:b/>
                        <w:color w:val="FFFFFF"/>
                        <w:spacing w:val="-120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N</w:t>
                    </w:r>
                    <w:r>
                      <w:rPr>
                        <w:b/>
                        <w:color w:val="FFFFFF"/>
                        <w:spacing w:val="-119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G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ab/>
                      <w:t>Z</w:t>
                    </w:r>
                    <w:r>
                      <w:rPr>
                        <w:b/>
                        <w:color w:val="FFFFFF"/>
                        <w:spacing w:val="-109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H</w:t>
                    </w:r>
                    <w:r>
                      <w:rPr>
                        <w:b/>
                        <w:color w:val="FFFFFF"/>
                        <w:spacing w:val="-109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E</w:t>
                    </w:r>
                    <w:r>
                      <w:rPr>
                        <w:b/>
                        <w:color w:val="FFFFFF"/>
                        <w:spacing w:val="-109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spacing w:val="-14"/>
                        <w:w w:val="105"/>
                        <w:sz w:val="70"/>
                      </w:rPr>
                      <w:t xml:space="preserve">N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X</w:t>
                    </w:r>
                    <w:r>
                      <w:rPr>
                        <w:b/>
                        <w:color w:val="FFFFFF"/>
                        <w:spacing w:val="-107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U</w:t>
                    </w:r>
                    <w:r>
                      <w:rPr>
                        <w:b/>
                        <w:color w:val="FFFFFF"/>
                        <w:spacing w:val="-106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A</w:t>
                    </w:r>
                    <w:r>
                      <w:rPr>
                        <w:b/>
                        <w:color w:val="FFFFFF"/>
                        <w:spacing w:val="-106"/>
                        <w:w w:val="105"/>
                        <w:sz w:val="70"/>
                      </w:rPr>
                      <w:t xml:space="preserve"> </w:t>
                    </w:r>
                    <w:r>
                      <w:rPr>
                        <w:b/>
                        <w:color w:val="FFFFFF"/>
                        <w:w w:val="105"/>
                        <w:sz w:val="70"/>
                      </w:rPr>
                      <w:t>N</w:t>
                    </w:r>
                  </w:p>
                </w:txbxContent>
              </v:textbox>
            </v:shape>
            <w10:wrap anchorx="page"/>
          </v:group>
        </w:pict>
      </w:r>
      <w:r>
        <w:rPr>
          <w:w w:val="105"/>
        </w:rPr>
        <w:t>CONTACT</w:t>
      </w:r>
    </w:p>
    <w:p w14:paraId="2D835A5D" w14:textId="2E5F25CF" w:rsidR="009A6449" w:rsidRDefault="00FF12DD">
      <w:pPr>
        <w:pStyle w:val="BodyText"/>
        <w:spacing w:before="144"/>
        <w:ind w:left="4718"/>
        <w:rPr>
          <w:w w:val="105"/>
        </w:rPr>
      </w:pPr>
      <w:r>
        <w:rPr>
          <w:w w:val="105"/>
        </w:rPr>
        <w:t>Mobile: 018-3157890</w:t>
      </w:r>
    </w:p>
    <w:p w14:paraId="232E5FE7" w14:textId="77777777" w:rsidR="009A6449" w:rsidRDefault="00FF12DD">
      <w:pPr>
        <w:pStyle w:val="BodyText"/>
      </w:pPr>
      <w:r>
        <w:br w:type="column"/>
      </w:r>
    </w:p>
    <w:p w14:paraId="4521EAA6" w14:textId="77777777" w:rsidR="009A6449" w:rsidRDefault="009A6449">
      <w:pPr>
        <w:pStyle w:val="BodyText"/>
        <w:spacing w:before="7"/>
        <w:rPr>
          <w:sz w:val="21"/>
        </w:rPr>
      </w:pPr>
    </w:p>
    <w:p w14:paraId="4133B1F4" w14:textId="3334CA33" w:rsidR="009A6449" w:rsidRDefault="000C7F84">
      <w:pPr>
        <w:pStyle w:val="BodyText"/>
        <w:ind w:left="858"/>
        <w:rPr>
          <w:rFonts w:ascii="Tahoma"/>
        </w:rPr>
      </w:pPr>
      <w:r>
        <w:t xml:space="preserve">Email: </w:t>
      </w:r>
      <w:hyperlink r:id="rId7" w:history="1">
        <w:r w:rsidRPr="00E168D4">
          <w:rPr>
            <w:rStyle w:val="Hyperlink"/>
            <w:rFonts w:ascii="Tahoma"/>
            <w:w w:val="105"/>
          </w:rPr>
          <w:t>Shane.Loong6636@gmail.com</w:t>
        </w:r>
      </w:hyperlink>
    </w:p>
    <w:p w14:paraId="773EBAB3" w14:textId="77777777" w:rsidR="009A6449" w:rsidRDefault="009A6449">
      <w:pPr>
        <w:rPr>
          <w:rFonts w:ascii="Tahoma"/>
        </w:rPr>
        <w:sectPr w:rsidR="009A6449">
          <w:type w:val="continuous"/>
          <w:pgSz w:w="11910" w:h="16850"/>
          <w:pgMar w:top="0" w:right="0" w:bottom="280" w:left="0" w:header="720" w:footer="720" w:gutter="0"/>
          <w:cols w:num="2" w:space="720" w:equalWidth="0">
            <w:col w:w="6925" w:space="40"/>
            <w:col w:w="4945"/>
          </w:cols>
        </w:sectPr>
      </w:pPr>
    </w:p>
    <w:p w14:paraId="3C8D55CC" w14:textId="77777777" w:rsidR="009A6449" w:rsidRDefault="009A6449">
      <w:pPr>
        <w:pStyle w:val="BodyText"/>
        <w:spacing w:before="4"/>
        <w:rPr>
          <w:rFonts w:ascii="Tahoma"/>
          <w:sz w:val="26"/>
        </w:rPr>
      </w:pPr>
    </w:p>
    <w:p w14:paraId="152134D3" w14:textId="6FBC453A" w:rsidR="009A6449" w:rsidRDefault="000C7F84">
      <w:pPr>
        <w:pStyle w:val="BodyText"/>
        <w:spacing w:before="75" w:line="278" w:lineRule="auto"/>
        <w:ind w:left="4718" w:right="738"/>
      </w:pPr>
      <w:r>
        <w:t>Address:</w:t>
      </w:r>
      <w:r>
        <w:br/>
      </w:r>
      <w:r w:rsidR="00FF12DD">
        <w:t>No.9, Jalan Ariza, Taman Raintree Off Jalan Raintree Utama, 68100, Batu Caves, Selangor</w:t>
      </w:r>
    </w:p>
    <w:p w14:paraId="35F44198" w14:textId="77777777" w:rsidR="009A6449" w:rsidRDefault="009A6449">
      <w:pPr>
        <w:pStyle w:val="BodyText"/>
        <w:rPr>
          <w:sz w:val="20"/>
        </w:rPr>
      </w:pPr>
    </w:p>
    <w:p w14:paraId="76852DDF" w14:textId="77777777" w:rsidR="009A6449" w:rsidRDefault="00FF12DD">
      <w:pPr>
        <w:pStyle w:val="BodyText"/>
        <w:spacing w:before="7"/>
        <w:rPr>
          <w:sz w:val="13"/>
        </w:rPr>
      </w:pPr>
      <w:r>
        <w:pict w14:anchorId="281B561A">
          <v:shape id="_x0000_s1056" style="position:absolute;margin-left:59.6pt;margin-top:9.8pt;width:144.35pt;height:1.15pt;z-index:-15728640;mso-wrap-distance-left:0;mso-wrap-distance-right:0;mso-position-horizontal-relative:page" coordorigin="1192,196" coordsize="2887,23" path="m4078,219r-2886,l1192,196r2792,l4078,196r,23xe" fillcolor="black" stroked="f">
            <v:path arrowok="t"/>
            <w10:wrap type="topAndBottom" anchorx="page"/>
          </v:shape>
        </w:pict>
      </w:r>
      <w:r>
        <w:pict w14:anchorId="3BC2EE73">
          <v:shape id="_x0000_s1055" style="position:absolute;margin-left:235.9pt;margin-top:9.8pt;width:310.6pt;height:1.15pt;z-index:-15728128;mso-wrap-distance-left:0;mso-wrap-distance-right:0;mso-position-horizontal-relative:page" coordorigin="4718,196" coordsize="6212,23" path="m10929,219r-6211,l4718,196r6117,l10929,196r,23xe" fillcolor="black" stroked="f">
            <v:path arrowok="t"/>
            <w10:wrap type="topAndBottom" anchorx="page"/>
          </v:shape>
        </w:pict>
      </w:r>
    </w:p>
    <w:p w14:paraId="6E3DB30E" w14:textId="77777777" w:rsidR="009A6449" w:rsidRDefault="00FF12DD">
      <w:pPr>
        <w:pStyle w:val="Heading1"/>
        <w:tabs>
          <w:tab w:val="left" w:pos="4718"/>
        </w:tabs>
        <w:spacing w:before="136"/>
      </w:pPr>
      <w:r>
        <w:rPr>
          <w:spacing w:val="18"/>
        </w:rPr>
        <w:t>PERSONAL</w:t>
      </w:r>
      <w:r>
        <w:rPr>
          <w:spacing w:val="47"/>
        </w:rPr>
        <w:t xml:space="preserve"> </w:t>
      </w:r>
      <w:r>
        <w:rPr>
          <w:spacing w:val="18"/>
        </w:rPr>
        <w:t>PROFILE</w:t>
      </w:r>
      <w:r>
        <w:rPr>
          <w:spacing w:val="18"/>
        </w:rPr>
        <w:tab/>
      </w:r>
      <w:r>
        <w:rPr>
          <w:spacing w:val="15"/>
        </w:rPr>
        <w:t>WORK</w:t>
      </w:r>
      <w:r>
        <w:rPr>
          <w:spacing w:val="37"/>
        </w:rPr>
        <w:t xml:space="preserve"> </w:t>
      </w:r>
      <w:r>
        <w:rPr>
          <w:spacing w:val="19"/>
        </w:rPr>
        <w:t>EXPERIENCE</w:t>
      </w:r>
    </w:p>
    <w:p w14:paraId="500B016B" w14:textId="77777777" w:rsidR="009A6449" w:rsidRDefault="009A6449">
      <w:pPr>
        <w:pStyle w:val="BodyText"/>
        <w:spacing w:before="10"/>
        <w:rPr>
          <w:b/>
          <w:sz w:val="19"/>
        </w:rPr>
      </w:pPr>
    </w:p>
    <w:p w14:paraId="51423DE9" w14:textId="77777777" w:rsidR="009A6449" w:rsidRDefault="009A6449">
      <w:pPr>
        <w:rPr>
          <w:sz w:val="19"/>
        </w:rPr>
        <w:sectPr w:rsidR="009A6449">
          <w:type w:val="continuous"/>
          <w:pgSz w:w="11910" w:h="16850"/>
          <w:pgMar w:top="0" w:right="0" w:bottom="280" w:left="0" w:header="720" w:footer="720" w:gutter="0"/>
          <w:cols w:space="720"/>
        </w:sectPr>
      </w:pPr>
    </w:p>
    <w:p w14:paraId="754DFDE4" w14:textId="77777777" w:rsidR="009A6449" w:rsidRDefault="00FF12DD">
      <w:pPr>
        <w:pStyle w:val="BodyText"/>
        <w:spacing w:before="75" w:line="278" w:lineRule="auto"/>
        <w:ind w:left="1191"/>
      </w:pPr>
      <w:r>
        <w:t>A self-mot</w:t>
      </w:r>
      <w:r>
        <w:t>ivated ICT software engineer students with a high passion in all levels of testing, including performance, functional, integration, system, and user acceptance.</w:t>
      </w:r>
    </w:p>
    <w:p w14:paraId="4C120365" w14:textId="77777777" w:rsidR="009A6449" w:rsidRDefault="00FF12DD">
      <w:pPr>
        <w:pStyle w:val="BodyText"/>
        <w:spacing w:before="69"/>
        <w:ind w:left="727"/>
        <w:rPr>
          <w:rFonts w:ascii="Lucida Sans"/>
          <w:b/>
        </w:rPr>
      </w:pPr>
      <w:r>
        <w:br w:type="column"/>
      </w:r>
      <w:r>
        <w:rPr>
          <w:rFonts w:ascii="Lucida Sans"/>
          <w:b/>
        </w:rPr>
        <w:t>COMPUTER SHOP WORKER</w:t>
      </w:r>
    </w:p>
    <w:p w14:paraId="6A19255C" w14:textId="77777777" w:rsidR="009A6449" w:rsidRDefault="00FF12DD">
      <w:pPr>
        <w:pStyle w:val="BodyText"/>
        <w:spacing w:before="35"/>
        <w:ind w:left="727"/>
      </w:pPr>
      <w:r>
        <w:t>Powerix Station Sdn Bhd | 2019- 2020</w:t>
      </w:r>
    </w:p>
    <w:p w14:paraId="61BB3B4C" w14:textId="77777777" w:rsidR="009A6449" w:rsidRDefault="00FF12DD">
      <w:pPr>
        <w:pStyle w:val="BodyText"/>
        <w:spacing w:before="33"/>
        <w:ind w:left="961"/>
      </w:pPr>
      <w:r>
        <w:pict w14:anchorId="404284CC">
          <v:shape id="_x0000_s1054" style="position:absolute;left:0;text-align:left;margin-left:238.15pt;margin-top:7.1pt;width:2.3pt;height:2.3pt;z-index:15732736;mso-position-horizontal-relative:page" coordorigin="4763,142" coordsize="46,46" path="m4789,187r-6,l4780,186r-17,-19l4763,161r20,-19l4789,142r19,22l4808,167r-19,20xe" fillcolor="black" stroked="f">
            <v:path arrowok="t"/>
            <w10:wrap anchorx="page"/>
          </v:shape>
        </w:pict>
      </w:r>
      <w:r>
        <w:t>Repairing and selling Laptop, Desktop and Printers</w:t>
      </w:r>
    </w:p>
    <w:p w14:paraId="66DEBCA2" w14:textId="77777777" w:rsidR="009A6449" w:rsidRDefault="00FF12DD">
      <w:pPr>
        <w:pStyle w:val="BodyText"/>
        <w:spacing w:before="33" w:line="278" w:lineRule="auto"/>
        <w:ind w:left="961" w:right="1494"/>
      </w:pPr>
      <w:r>
        <w:pict w14:anchorId="52ED69D7">
          <v:shape id="_x0000_s1053" style="position:absolute;left:0;text-align:left;margin-left:238.15pt;margin-top:7.1pt;width:2.3pt;height:2.3pt;z-index:15733248;mso-position-horizontal-relative:page" coordorigin="4763,142" coordsize="46,46" path="m4789,187r-6,l4780,186r-17,-19l4763,161r20,-19l4789,142r19,22l4808,167r-19,20xe" fillcolor="black" stroked="f">
            <v:path arrowok="t"/>
            <w10:wrap anchorx="page"/>
          </v:shape>
        </w:pict>
      </w:r>
      <w:r>
        <w:t>Advises customers regarding maintenance of Laptop, Computer and Printers</w:t>
      </w:r>
    </w:p>
    <w:p w14:paraId="09F76D85" w14:textId="77777777" w:rsidR="009A6449" w:rsidRDefault="00FF12DD">
      <w:pPr>
        <w:pStyle w:val="BodyText"/>
        <w:ind w:left="961"/>
      </w:pPr>
      <w:r>
        <w:pict w14:anchorId="79022DE0">
          <v:shape id="_x0000_s1052" style="position:absolute;left:0;text-align:left;margin-left:238.15pt;margin-top:5.45pt;width:2.3pt;height:2.3pt;z-index:15733760;mso-position-horizontal-relative:page" coordorigin="4763,109" coordsize="46,46" path="m4789,154r-6,l4780,153r-17,-19l4763,128r20,-19l4789,109r19,22l4808,134r-19,20xe" fillcolor="black" stroked="f">
            <v:path arrowok="t"/>
            <w10:wrap anchorx="page"/>
          </v:shape>
        </w:pict>
      </w:r>
      <w:r>
        <w:t>Selling Computer Accessories for Customer</w:t>
      </w:r>
    </w:p>
    <w:p w14:paraId="7431328C" w14:textId="77777777" w:rsidR="009A6449" w:rsidRDefault="009A6449">
      <w:pPr>
        <w:sectPr w:rsidR="009A6449">
          <w:type w:val="continuous"/>
          <w:pgSz w:w="11910" w:h="16850"/>
          <w:pgMar w:top="0" w:right="0" w:bottom="280" w:left="0" w:header="720" w:footer="720" w:gutter="0"/>
          <w:cols w:num="2" w:space="720" w:equalWidth="0">
            <w:col w:w="3951" w:space="40"/>
            <w:col w:w="7919"/>
          </w:cols>
        </w:sectPr>
      </w:pPr>
    </w:p>
    <w:p w14:paraId="1E6D1DA5" w14:textId="77777777" w:rsidR="009A6449" w:rsidRDefault="009A6449">
      <w:pPr>
        <w:pStyle w:val="BodyText"/>
        <w:spacing w:before="3" w:after="1"/>
        <w:rPr>
          <w:sz w:val="19"/>
        </w:rPr>
      </w:pPr>
    </w:p>
    <w:p w14:paraId="5B171549" w14:textId="77777777" w:rsidR="009A6449" w:rsidRDefault="00FF12DD">
      <w:pPr>
        <w:pStyle w:val="BodyText"/>
        <w:spacing w:line="22" w:lineRule="exact"/>
        <w:ind w:left="4718"/>
        <w:rPr>
          <w:sz w:val="2"/>
        </w:rPr>
      </w:pPr>
      <w:r>
        <w:rPr>
          <w:sz w:val="2"/>
        </w:rPr>
      </w:r>
      <w:r>
        <w:rPr>
          <w:sz w:val="2"/>
        </w:rPr>
        <w:pict w14:anchorId="14684E30">
          <v:group id="_x0000_s1050" style="width:310.6pt;height:1.15pt;mso-position-horizontal-relative:char;mso-position-vertical-relative:line" coordsize="6212,23">
            <v:shape id="_x0000_s1051" style="position:absolute;width:6212;height:23" coordsize="6212,23" path="m6211,23l,23,,,6117,r94,l6211,23xe" fillcolor="black" stroked="f">
              <v:path arrowok="t"/>
            </v:shape>
            <w10:anchorlock/>
          </v:group>
        </w:pict>
      </w:r>
    </w:p>
    <w:p w14:paraId="1F988343" w14:textId="77777777" w:rsidR="009A6449" w:rsidRDefault="00FF12DD">
      <w:pPr>
        <w:pStyle w:val="BodyText"/>
        <w:spacing w:before="9"/>
        <w:rPr>
          <w:sz w:val="10"/>
        </w:rPr>
      </w:pPr>
      <w:r>
        <w:pict w14:anchorId="008C55AB">
          <v:shape id="_x0000_s1049" style="position:absolute;margin-left:59.6pt;margin-top:8.2pt;width:144.35pt;height:1.15pt;z-index:-15727104;mso-wrap-distance-left:0;mso-wrap-distance-right:0;mso-position-horizontal-relative:page" coordorigin="1192,164" coordsize="2887,23" path="m4078,187r-2886,l1192,164r2792,l4078,164r,23xe" fillcolor="black" stroked="f">
            <v:path arrowok="t"/>
            <w10:wrap type="topAndBottom" anchorx="page"/>
          </v:shape>
        </w:pict>
      </w:r>
    </w:p>
    <w:p w14:paraId="38F070D7" w14:textId="77777777" w:rsidR="009A6449" w:rsidRDefault="009A6449">
      <w:pPr>
        <w:pStyle w:val="BodyText"/>
        <w:spacing w:before="1"/>
        <w:rPr>
          <w:sz w:val="6"/>
        </w:rPr>
      </w:pPr>
    </w:p>
    <w:p w14:paraId="7B25B73A" w14:textId="77777777" w:rsidR="009A6449" w:rsidRDefault="009A6449">
      <w:pPr>
        <w:rPr>
          <w:sz w:val="6"/>
        </w:rPr>
        <w:sectPr w:rsidR="009A6449">
          <w:type w:val="continuous"/>
          <w:pgSz w:w="11910" w:h="16850"/>
          <w:pgMar w:top="0" w:right="0" w:bottom="280" w:left="0" w:header="720" w:footer="720" w:gutter="0"/>
          <w:cols w:space="720"/>
        </w:sectPr>
      </w:pPr>
    </w:p>
    <w:p w14:paraId="70F32514" w14:textId="77777777" w:rsidR="009A6449" w:rsidRDefault="00FF12DD">
      <w:pPr>
        <w:pStyle w:val="Heading1"/>
        <w:spacing w:before="38"/>
      </w:pPr>
      <w:r>
        <w:t>AREAS OF EXPERTISE</w:t>
      </w:r>
    </w:p>
    <w:p w14:paraId="3AE25798" w14:textId="77777777" w:rsidR="009A6449" w:rsidRDefault="009A6449">
      <w:pPr>
        <w:pStyle w:val="BodyText"/>
        <w:spacing w:before="4"/>
        <w:rPr>
          <w:b/>
          <w:sz w:val="26"/>
        </w:rPr>
      </w:pPr>
    </w:p>
    <w:p w14:paraId="18472848" w14:textId="77777777" w:rsidR="009A6449" w:rsidRDefault="00FF12DD">
      <w:pPr>
        <w:pStyle w:val="BodyText"/>
        <w:spacing w:line="278" w:lineRule="auto"/>
        <w:ind w:left="1425" w:right="424"/>
      </w:pPr>
      <w:r>
        <w:pict w14:anchorId="22BF2683">
          <v:shape id="_x0000_s1048" style="position:absolute;left:0;text-align:left;margin-left:61.85pt;margin-top:5.45pt;width:2.3pt;height:2.3pt;z-index:15735296;mso-position-horizontal-relative:page" coordorigin="1237,109" coordsize="46,46" path="m1262,154r-6,l1253,153r-16,-19l1237,128r19,-19l1262,109r20,22l1282,134r-20,20xe" fillcolor="black" stroked="f">
            <v:path arrowok="t"/>
            <w10:wrap anchorx="page"/>
          </v:shape>
        </w:pict>
      </w:r>
      <w:r>
        <w:t>Basic of repairing personal computer</w:t>
      </w:r>
    </w:p>
    <w:p w14:paraId="7CE0FF42" w14:textId="77777777" w:rsidR="009A6449" w:rsidRDefault="00FF12DD">
      <w:pPr>
        <w:pStyle w:val="BodyText"/>
        <w:spacing w:before="1" w:line="278" w:lineRule="auto"/>
        <w:ind w:left="1425"/>
      </w:pPr>
      <w:r>
        <w:pict w14:anchorId="1A353B92">
          <v:shape id="_x0000_s1047" style="position:absolute;left:0;text-align:left;margin-left:61.85pt;margin-top:5.5pt;width:2.3pt;height:2.3pt;z-index:15735808;mso-position-horizontal-relative:page" coordorigin="1237,110" coordsize="46,46" path="m1262,155r-6,l1253,154r-16,-19l1237,129r19,-19l1262,110r20,22l1282,135r-20,20xe" fillcolor="black" stroked="f">
            <v:path arrowok="t"/>
            <w10:wrap anchorx="page"/>
          </v:shape>
        </w:pict>
      </w:r>
      <w:r>
        <w:t>Proficient User in Microsoft Office Application- Excel, PowerPoint, Words</w:t>
      </w:r>
    </w:p>
    <w:p w14:paraId="5EAD9484" w14:textId="77777777" w:rsidR="009A6449" w:rsidRDefault="00FF12DD">
      <w:pPr>
        <w:pStyle w:val="BodyText"/>
        <w:spacing w:before="4"/>
        <w:rPr>
          <w:sz w:val="22"/>
        </w:rPr>
      </w:pPr>
      <w:r>
        <w:br w:type="column"/>
      </w:r>
    </w:p>
    <w:p w14:paraId="44276A70" w14:textId="77777777" w:rsidR="009A6449" w:rsidRDefault="00FF12DD">
      <w:pPr>
        <w:pStyle w:val="BodyText"/>
        <w:spacing w:before="1" w:line="271" w:lineRule="auto"/>
        <w:ind w:left="692" w:right="1260"/>
        <w:rPr>
          <w:rFonts w:ascii="Lucida Sans"/>
          <w:b/>
        </w:rPr>
      </w:pPr>
      <w:r>
        <w:rPr>
          <w:rFonts w:ascii="Lucida Sans"/>
          <w:b/>
        </w:rPr>
        <w:t>ASIA PACIFIC UNIVERSITY OF TECHNOLOGY &amp; INNOVATION(APU)</w:t>
      </w:r>
    </w:p>
    <w:p w14:paraId="372B2667" w14:textId="77777777" w:rsidR="009A6449" w:rsidRDefault="009A6449">
      <w:pPr>
        <w:pStyle w:val="BodyText"/>
        <w:rPr>
          <w:rFonts w:ascii="Lucida Sans"/>
          <w:b/>
          <w:sz w:val="21"/>
        </w:rPr>
      </w:pPr>
    </w:p>
    <w:p w14:paraId="0D6CFD7C" w14:textId="77777777" w:rsidR="009A6449" w:rsidRDefault="00FF12DD">
      <w:pPr>
        <w:pStyle w:val="BodyText"/>
        <w:spacing w:line="278" w:lineRule="auto"/>
        <w:ind w:left="692" w:right="2984"/>
      </w:pPr>
      <w:r>
        <w:t>Diploma in ICT Software Engineering, 2020- present Main Course</w:t>
      </w:r>
    </w:p>
    <w:p w14:paraId="29453D23" w14:textId="77777777" w:rsidR="009A6449" w:rsidRDefault="00FF12DD">
      <w:pPr>
        <w:pStyle w:val="BodyText"/>
        <w:ind w:left="999"/>
      </w:pPr>
      <w:r>
        <w:pict w14:anchorId="073B1610">
          <v:shape id="_x0000_s1046" style="position:absolute;left:0;text-align:left;margin-left:241.9pt;margin-top:5.45pt;width:2.3pt;height:2.3pt;z-index:15734272;mso-position-horizontal-relative:page" coordorigin="4838,109" coordsize="46,46" path="m4864,154r-6,l4855,153r-17,-19l4838,128r20,-19l4864,109r19,22l4883,134r-19,20xe" fillcolor="black" stroked="f">
            <v:path arrowok="t"/>
            <w10:wrap anchorx="page"/>
          </v:shape>
        </w:pict>
      </w:r>
      <w:r>
        <w:t>Software engineering student</w:t>
      </w:r>
    </w:p>
    <w:p w14:paraId="60473F4E" w14:textId="77777777" w:rsidR="009A6449" w:rsidRDefault="009A6449">
      <w:pPr>
        <w:sectPr w:rsidR="009A6449">
          <w:type w:val="continuous"/>
          <w:pgSz w:w="11910" w:h="16850"/>
          <w:pgMar w:top="0" w:right="0" w:bottom="280" w:left="0" w:header="720" w:footer="720" w:gutter="0"/>
          <w:cols w:num="2" w:space="720" w:equalWidth="0">
            <w:col w:w="4001" w:space="40"/>
            <w:col w:w="7869"/>
          </w:cols>
        </w:sectPr>
      </w:pPr>
    </w:p>
    <w:p w14:paraId="28547A24" w14:textId="77777777" w:rsidR="009A6449" w:rsidRDefault="009A6449">
      <w:pPr>
        <w:pStyle w:val="BodyText"/>
        <w:rPr>
          <w:sz w:val="22"/>
        </w:rPr>
      </w:pPr>
    </w:p>
    <w:p w14:paraId="4BDE72A5" w14:textId="77777777" w:rsidR="009A6449" w:rsidRDefault="009A6449">
      <w:pPr>
        <w:pStyle w:val="BodyText"/>
        <w:rPr>
          <w:sz w:val="22"/>
        </w:rPr>
      </w:pPr>
    </w:p>
    <w:p w14:paraId="2FE10D4B" w14:textId="77777777" w:rsidR="009A6449" w:rsidRDefault="009A6449">
      <w:pPr>
        <w:pStyle w:val="BodyText"/>
        <w:spacing w:before="10"/>
        <w:rPr>
          <w:sz w:val="23"/>
        </w:rPr>
      </w:pPr>
    </w:p>
    <w:p w14:paraId="67C7B88E" w14:textId="77777777" w:rsidR="009A6449" w:rsidRDefault="00FF12DD">
      <w:pPr>
        <w:pStyle w:val="Heading1"/>
      </w:pPr>
      <w:r>
        <w:t>OTHER SKILLS</w:t>
      </w:r>
    </w:p>
    <w:p w14:paraId="74001645" w14:textId="77777777" w:rsidR="009A6449" w:rsidRDefault="00FF12DD">
      <w:pPr>
        <w:pStyle w:val="BodyText"/>
        <w:spacing w:before="173" w:line="278" w:lineRule="auto"/>
        <w:ind w:left="1425" w:right="-7"/>
      </w:pPr>
      <w:r>
        <w:pict w14:anchorId="00CA209F">
          <v:shape id="_x0000_s1045" style="position:absolute;left:0;text-align:left;margin-left:61.85pt;margin-top:14.1pt;width:2.3pt;height:2.3pt;z-index:15736320;mso-position-horizontal-relative:page" coordorigin="1237,282" coordsize="46,46" path="m1262,327r-6,l1253,326r-16,-19l1237,301r19,-19l1262,282r20,22l1282,307r-20,20xe" fillcolor="black" stroked="f">
            <v:path arrowok="t"/>
            <w10:wrap anchorx="page"/>
          </v:shape>
        </w:pict>
      </w:r>
      <w:r>
        <w:rPr>
          <w:w w:val="105"/>
        </w:rPr>
        <w:t>The</w:t>
      </w:r>
      <w:r>
        <w:rPr>
          <w:spacing w:val="-28"/>
          <w:w w:val="105"/>
        </w:rPr>
        <w:t xml:space="preserve"> </w:t>
      </w:r>
      <w:r>
        <w:rPr>
          <w:w w:val="105"/>
        </w:rPr>
        <w:t>ability</w:t>
      </w:r>
      <w:r>
        <w:rPr>
          <w:spacing w:val="-28"/>
          <w:w w:val="105"/>
        </w:rPr>
        <w:t xml:space="preserve"> </w:t>
      </w:r>
      <w:r>
        <w:rPr>
          <w:w w:val="105"/>
        </w:rPr>
        <w:t>to</w:t>
      </w:r>
      <w:r>
        <w:rPr>
          <w:spacing w:val="-28"/>
          <w:w w:val="105"/>
        </w:rPr>
        <w:t xml:space="preserve"> </w:t>
      </w:r>
      <w:r>
        <w:rPr>
          <w:w w:val="105"/>
        </w:rPr>
        <w:t>communicate</w:t>
      </w:r>
      <w:r>
        <w:rPr>
          <w:spacing w:val="-27"/>
          <w:w w:val="105"/>
        </w:rPr>
        <w:t xml:space="preserve"> </w:t>
      </w:r>
      <w:r>
        <w:rPr>
          <w:spacing w:val="-5"/>
          <w:w w:val="105"/>
        </w:rPr>
        <w:t xml:space="preserve">and </w:t>
      </w:r>
      <w:r>
        <w:rPr>
          <w:w w:val="105"/>
        </w:rPr>
        <w:t>fulfill customer satisfaction (8/10)</w:t>
      </w:r>
    </w:p>
    <w:p w14:paraId="42634A7B" w14:textId="77777777" w:rsidR="009A6449" w:rsidRDefault="00FF12DD">
      <w:pPr>
        <w:pStyle w:val="BodyText"/>
        <w:spacing w:before="1" w:line="278" w:lineRule="auto"/>
        <w:ind w:left="1425"/>
      </w:pPr>
      <w:r>
        <w:pict w14:anchorId="65522374">
          <v:shape id="_x0000_s1044" style="position:absolute;left:0;text-align:left;margin-left:61.85pt;margin-top:5.5pt;width:2.3pt;height:2.3pt;z-index:15736832;mso-position-horizontal-relative:page" coordorigin="1237,110" coordsize="46,46" path="m1262,155r-6,l1253,154r-16,-19l1237,129r19,-19l1262,110r20,22l1282,135r-20,20xe" fillcolor="black" stroked="f">
            <v:path arrowok="t"/>
            <w10:wrap anchorx="page"/>
          </v:shape>
        </w:pict>
      </w:r>
      <w:r>
        <w:pict w14:anchorId="1B26F75E">
          <v:shape id="_x0000_s1043" style="position:absolute;left:0;text-align:left;margin-left:61.85pt;margin-top:17.5pt;width:2.3pt;height:2.3pt;z-index:15737344;mso-position-horizontal-relative:page" coordorigin="1237,350" coordsize="46,46" path="m1262,395r-6,l1253,394r-16,-19l1237,370r19,-20l1262,350r20,23l1282,375r-20,20xe" fillcolor="black" stroked="f">
            <v:path arrowok="t"/>
            <w10:wrap anchorx="page"/>
          </v:shape>
        </w:pict>
      </w:r>
      <w:r>
        <w:t>The ability to sell things (5/10) Hardworking</w:t>
      </w:r>
    </w:p>
    <w:p w14:paraId="762D1C6F" w14:textId="77777777" w:rsidR="009A6449" w:rsidRDefault="00FF12DD">
      <w:pPr>
        <w:pStyle w:val="BodyText"/>
        <w:spacing w:line="278" w:lineRule="auto"/>
        <w:ind w:left="1425" w:right="1472"/>
      </w:pPr>
      <w:r>
        <w:pict w14:anchorId="40EC8CCB">
          <v:shape id="_x0000_s1042" style="position:absolute;left:0;text-align:left;margin-left:61.85pt;margin-top:5.45pt;width:2.3pt;height:2.3pt;z-index:15737856;mso-position-horizontal-relative:page" coordorigin="1237,109" coordsize="46,46" path="m1262,154r-6,l1253,153r-16,-19l1237,128r19,-19l1262,109r20,22l1282,134r-20,20xe" fillcolor="black" stroked="f">
            <v:path arrowok="t"/>
            <w10:wrap anchorx="page"/>
          </v:shape>
        </w:pict>
      </w:r>
      <w:r>
        <w:pict w14:anchorId="4DE211B3">
          <v:shape id="_x0000_s1041" style="position:absolute;left:0;text-align:left;margin-left:61.85pt;margin-top:17.45pt;width:2.3pt;height:2.3pt;z-index:15738368;mso-position-horizontal-relative:page" coordorigin="1237,349" coordsize="46,46" path="m1262,394r-6,l1253,393r-16,-19l1237,369r19,-20l1262,349r20,23l1282,374r-20,20xe" fillcolor="black" stroked="f">
            <v:path arrowok="t"/>
            <w10:wrap anchorx="page"/>
          </v:shape>
        </w:pict>
      </w:r>
      <w:r>
        <w:t>Passionate Volunteering</w:t>
      </w:r>
    </w:p>
    <w:p w14:paraId="3BA8C0AA" w14:textId="77777777" w:rsidR="009A6449" w:rsidRDefault="009A6449">
      <w:pPr>
        <w:pStyle w:val="BodyText"/>
      </w:pPr>
    </w:p>
    <w:p w14:paraId="53F41ACA" w14:textId="77777777" w:rsidR="009A6449" w:rsidRDefault="00FF12DD">
      <w:pPr>
        <w:pStyle w:val="Heading1"/>
        <w:spacing w:before="119"/>
        <w:ind w:left="1096"/>
        <w:rPr>
          <w:rFonts w:ascii="Open Sans"/>
        </w:rPr>
      </w:pPr>
      <w:r>
        <w:rPr>
          <w:rFonts w:ascii="Open Sans"/>
          <w:w w:val="105"/>
        </w:rPr>
        <w:t>References</w:t>
      </w:r>
    </w:p>
    <w:p w14:paraId="56B499D6" w14:textId="77777777" w:rsidR="009A6449" w:rsidRDefault="00FF12DD">
      <w:pPr>
        <w:pStyle w:val="BodyText"/>
        <w:spacing w:before="122"/>
        <w:ind w:left="929" w:firstLine="568"/>
        <w:rPr>
          <w:rFonts w:ascii="Open Sans"/>
        </w:rPr>
      </w:pPr>
      <w:r>
        <w:pict w14:anchorId="74CDE494">
          <v:shape id="_x0000_s1040" style="position:absolute;left:0;text-align:left;margin-left:42.65pt;margin-top:11.1pt;width:3.1pt;height:3.1pt;z-index:15738880;mso-position-horizontal-relative:page" coordorigin="853,222" coordsize="62,62" path="m888,284r-8,l876,283,853,257r,-8l880,222r8,l914,253r,4l888,284xe" fillcolor="black" stroked="f">
            <v:path arrowok="t"/>
            <w10:wrap anchorx="page"/>
          </v:shape>
        </w:pict>
      </w:r>
      <w:r>
        <w:rPr>
          <w:rFonts w:ascii="Open Sans"/>
        </w:rPr>
        <w:t xml:space="preserve">Zafeena Anis Binti Asnizar </w:t>
      </w:r>
      <w:hyperlink r:id="rId8">
        <w:r>
          <w:rPr>
            <w:rFonts w:ascii="Open Sans"/>
            <w:w w:val="95"/>
          </w:rPr>
          <w:t>zafeena.anis@staffemail.apu.edu.my</w:t>
        </w:r>
      </w:hyperlink>
    </w:p>
    <w:p w14:paraId="697E9A81" w14:textId="77777777" w:rsidR="009A6449" w:rsidRDefault="00FF12DD">
      <w:pPr>
        <w:pStyle w:val="BodyText"/>
        <w:spacing w:before="1"/>
        <w:ind w:left="1149" w:firstLine="394"/>
        <w:rPr>
          <w:rFonts w:ascii="Open Sans"/>
        </w:rPr>
      </w:pPr>
      <w:r>
        <w:pict w14:anchorId="19C6F8D4">
          <v:shape id="_x0000_s1039" style="position:absolute;left:0;text-align:left;margin-left:42.65pt;margin-top:5.05pt;width:3.1pt;height:3.1pt;z-index:15739392;mso-position-horizontal-relative:page" coordorigin="853,101" coordsize="62,62" path="m888,163r-8,l876,162,853,136r,-8l880,101r8,l914,132r,4l888,163xe" fillcolor="black" stroked="f">
            <v:path arrowok="t"/>
            <w10:wrap anchorx="page"/>
          </v:shape>
        </w:pict>
      </w:r>
      <w:r>
        <w:rPr>
          <w:rFonts w:ascii="Open Sans"/>
        </w:rPr>
        <w:t xml:space="preserve">Conrad Romuald Peirera </w:t>
      </w:r>
      <w:hyperlink r:id="rId9">
        <w:r>
          <w:rPr>
            <w:rFonts w:ascii="Open Sans"/>
            <w:w w:val="95"/>
          </w:rPr>
          <w:t>conrad@staffemail.apu.edu.my</w:t>
        </w:r>
      </w:hyperlink>
    </w:p>
    <w:p w14:paraId="38FA390E" w14:textId="77777777" w:rsidR="009A6449" w:rsidRDefault="00FF12DD">
      <w:pPr>
        <w:pStyle w:val="BodyText"/>
        <w:ind w:left="1020" w:firstLine="719"/>
        <w:rPr>
          <w:rFonts w:ascii="Open Sans"/>
        </w:rPr>
      </w:pPr>
      <w:r>
        <w:pict w14:anchorId="0144A89F">
          <v:shape id="_x0000_s1038" style="position:absolute;left:0;text-align:left;margin-left:42.65pt;margin-top:5pt;width:3.1pt;height:3.1pt;z-index:15739904;mso-position-horizontal-relative:page" coordorigin="853,100" coordsize="62,62" path="m888,162r-8,l876,161,853,135r,-8l880,100r8,l914,131r,4l888,162xe" fillcolor="black" stroked="f">
            <v:path arrowok="t"/>
            <w10:wrap anchorx="page"/>
          </v:shape>
        </w:pict>
      </w:r>
      <w:r>
        <w:rPr>
          <w:rFonts w:ascii="Open Sans"/>
        </w:rPr>
        <w:t xml:space="preserve">Abbhirami Sivarajan </w:t>
      </w:r>
      <w:hyperlink r:id="rId10">
        <w:r>
          <w:rPr>
            <w:rFonts w:ascii="Open Sans"/>
            <w:w w:val="95"/>
          </w:rPr>
          <w:t>abbhirami@staffemail.apu.edu.my</w:t>
        </w:r>
      </w:hyperlink>
    </w:p>
    <w:p w14:paraId="726BA107" w14:textId="77777777" w:rsidR="009A6449" w:rsidRDefault="00FF12DD">
      <w:pPr>
        <w:pStyle w:val="BodyText"/>
        <w:spacing w:before="144"/>
        <w:ind w:left="766"/>
        <w:rPr>
          <w:rFonts w:ascii="Lucida Sans"/>
          <w:b/>
        </w:rPr>
      </w:pPr>
      <w:r>
        <w:br w:type="column"/>
      </w:r>
      <w:r>
        <w:rPr>
          <w:rFonts w:ascii="Lucida Sans"/>
          <w:b/>
        </w:rPr>
        <w:t>SMK TAMAN SELAYANG</w:t>
      </w:r>
    </w:p>
    <w:p w14:paraId="260D8CAB" w14:textId="77777777" w:rsidR="009A6449" w:rsidRDefault="00FF12DD">
      <w:pPr>
        <w:pStyle w:val="BodyText"/>
        <w:spacing w:before="34"/>
        <w:ind w:left="766"/>
      </w:pPr>
      <w:r>
        <w:rPr>
          <w:w w:val="105"/>
        </w:rPr>
        <w:t>01/2014-11/2019</w:t>
      </w:r>
    </w:p>
    <w:p w14:paraId="70DA5129" w14:textId="77777777" w:rsidR="009A6449" w:rsidRDefault="00FF12DD">
      <w:pPr>
        <w:pStyle w:val="BodyText"/>
        <w:spacing w:before="33" w:line="278" w:lineRule="auto"/>
        <w:ind w:left="1072" w:right="4215" w:hanging="307"/>
      </w:pPr>
      <w:r>
        <w:pict w14:anchorId="420599CD">
          <v:shape id="_x0000_s1037" style="position:absolute;left:0;text-align:left;margin-left:59.6pt;margin-top:5.1pt;width:144.35pt;height:1.15pt;z-index:15732224;mso-position-horizontal-relative:page" coordorigin="1192,102" coordsize="2887,23" path="m4078,125r-2886,l1192,102r2792,l4078,102r,23xe" fillcolor="black" stroked="f">
            <v:path arrowok="t"/>
            <w10:wrap anchorx="page"/>
          </v:shape>
        </w:pict>
      </w:r>
      <w:r>
        <w:pict w14:anchorId="6BEA3699">
          <v:shape id="_x0000_s1036" style="position:absolute;left:0;text-align:left;margin-left:241.9pt;margin-top:19.1pt;width:2.3pt;height:2.3pt;z-index:-15806976;mso-position-horizontal-relative:page" coordorigin="4838,382" coordsize="46,46" path="m4864,427r-6,l4855,426r-17,-19l4838,402r20,-20l4864,382r19,23l4883,407r-19,20xe" fillcolor="black" stroked="f">
            <v:path arrowok="t"/>
            <w10:wrap anchorx="page"/>
          </v:shape>
        </w:pict>
      </w:r>
      <w:r>
        <w:t>Graduated Class of 2019. SPM 2019 President Chinese Society Club</w:t>
      </w:r>
    </w:p>
    <w:p w14:paraId="02689852" w14:textId="77777777" w:rsidR="009A6449" w:rsidRDefault="009A6449">
      <w:pPr>
        <w:pStyle w:val="BodyText"/>
        <w:rPr>
          <w:sz w:val="20"/>
        </w:rPr>
      </w:pPr>
    </w:p>
    <w:p w14:paraId="01A8302C" w14:textId="77777777" w:rsidR="009A6449" w:rsidRDefault="00FF12DD">
      <w:pPr>
        <w:pStyle w:val="BodyText"/>
        <w:spacing w:before="6"/>
        <w:rPr>
          <w:sz w:val="20"/>
        </w:rPr>
      </w:pPr>
      <w:r>
        <w:pict w14:anchorId="133D6AD2">
          <v:shape id="_x0000_s1035" style="position:absolute;margin-left:235.9pt;margin-top:13.75pt;width:310.6pt;height:1.15pt;z-index:-15726592;mso-wrap-distance-left:0;mso-wrap-distance-right:0;mso-position-horizontal-relative:page" coordorigin="4718,275" coordsize="6212,23" path="m10929,298r-6211,l4718,275r6117,l10929,275r,23xe" fillcolor="black" stroked="f">
            <v:path arrowok="t"/>
            <w10:wrap type="topAndBottom" anchorx="page"/>
          </v:shape>
        </w:pict>
      </w:r>
    </w:p>
    <w:p w14:paraId="2C4CCC2C" w14:textId="77777777" w:rsidR="009A6449" w:rsidRDefault="009A6449">
      <w:pPr>
        <w:pStyle w:val="BodyText"/>
        <w:spacing w:before="7"/>
        <w:rPr>
          <w:sz w:val="22"/>
        </w:rPr>
      </w:pPr>
    </w:p>
    <w:p w14:paraId="194189B3" w14:textId="77777777" w:rsidR="009A6449" w:rsidRDefault="00FF12DD">
      <w:pPr>
        <w:pStyle w:val="Heading1"/>
        <w:ind w:left="751"/>
      </w:pPr>
      <w:r>
        <w:t>VOLUNTEER EXPERIENCE</w:t>
      </w:r>
    </w:p>
    <w:p w14:paraId="024C56EF" w14:textId="5F1C5CA5" w:rsidR="009A6449" w:rsidRDefault="00FF12DD">
      <w:pPr>
        <w:spacing w:before="18" w:line="278" w:lineRule="auto"/>
        <w:ind w:left="781" w:right="1820"/>
        <w:rPr>
          <w:b/>
          <w:sz w:val="18"/>
        </w:rPr>
      </w:pPr>
      <w:r>
        <w:rPr>
          <w:b/>
          <w:sz w:val="18"/>
        </w:rPr>
        <w:t>VOLUNTEER FOR WORLD VISION FAMINE 8 HOURS 201</w:t>
      </w:r>
      <w:r w:rsidR="000C7F84">
        <w:rPr>
          <w:b/>
          <w:sz w:val="18"/>
        </w:rPr>
        <w:t>8</w:t>
      </w:r>
      <w:r>
        <w:rPr>
          <w:b/>
          <w:sz w:val="18"/>
        </w:rPr>
        <w:t xml:space="preserve"> AND 20</w:t>
      </w:r>
      <w:r w:rsidR="000C7F84">
        <w:rPr>
          <w:b/>
          <w:sz w:val="18"/>
        </w:rPr>
        <w:t>19</w:t>
      </w:r>
    </w:p>
    <w:p w14:paraId="45AFC1D0" w14:textId="77777777" w:rsidR="009A6449" w:rsidRDefault="00FF12DD">
      <w:pPr>
        <w:ind w:left="1087"/>
        <w:rPr>
          <w:b/>
          <w:sz w:val="18"/>
        </w:rPr>
      </w:pPr>
      <w:r>
        <w:pict w14:anchorId="3637A8AC">
          <v:shape id="_x0000_s1034" style="position:absolute;left:0;text-align:left;margin-left:242.65pt;margin-top:5.45pt;width:2.3pt;height:2.3pt;z-index:15740928;mso-position-horizontal-relative:page" coordorigin="4853,109" coordsize="46,46" path="m4879,154r-6,l4870,153r-17,-19l4853,128r20,-19l4879,109r19,22l4898,134r-19,20xe" fillcolor="black" stroked="f">
            <v:path arrowok="t"/>
            <w10:wrap anchorx="page"/>
          </v:shape>
        </w:pict>
      </w:r>
      <w:r>
        <w:rPr>
          <w:b/>
          <w:spacing w:val="6"/>
          <w:sz w:val="18"/>
        </w:rPr>
        <w:t xml:space="preserve">IN </w:t>
      </w:r>
      <w:r>
        <w:rPr>
          <w:b/>
          <w:spacing w:val="10"/>
          <w:sz w:val="18"/>
        </w:rPr>
        <w:t xml:space="preserve">CHARGE </w:t>
      </w:r>
      <w:r>
        <w:rPr>
          <w:b/>
          <w:spacing w:val="6"/>
          <w:sz w:val="18"/>
        </w:rPr>
        <w:t xml:space="preserve">OF </w:t>
      </w:r>
      <w:r>
        <w:rPr>
          <w:b/>
          <w:spacing w:val="10"/>
          <w:sz w:val="18"/>
        </w:rPr>
        <w:t xml:space="preserve">ORGANIZING </w:t>
      </w:r>
      <w:r>
        <w:rPr>
          <w:b/>
          <w:spacing w:val="11"/>
          <w:sz w:val="18"/>
        </w:rPr>
        <w:t>PARTICIPANTS</w:t>
      </w:r>
      <w:r>
        <w:rPr>
          <w:b/>
          <w:spacing w:val="66"/>
          <w:sz w:val="18"/>
        </w:rPr>
        <w:t xml:space="preserve"> </w:t>
      </w:r>
      <w:r>
        <w:rPr>
          <w:b/>
          <w:spacing w:val="8"/>
          <w:sz w:val="18"/>
        </w:rPr>
        <w:t>FOR</w:t>
      </w:r>
    </w:p>
    <w:p w14:paraId="02AB267E" w14:textId="51A7E89A" w:rsidR="009A6449" w:rsidRDefault="00FF12DD">
      <w:pPr>
        <w:spacing w:before="33"/>
        <w:ind w:left="1087"/>
        <w:rPr>
          <w:b/>
          <w:sz w:val="18"/>
        </w:rPr>
      </w:pPr>
      <w:r>
        <w:pict w14:anchorId="104E92AC">
          <v:shape id="_x0000_s1033" style="position:absolute;left:0;text-align:left;margin-left:54.8pt;margin-top:10.35pt;width:144.35pt;height:1.15pt;z-index:15740416;mso-position-horizontal-relative:page" coordorigin="1096,207" coordsize="2887,23" path="m3983,230r-2887,l1096,207r2793,l3983,207r,23xe" fillcolor="black" stroked="f">
            <v:path arrowok="t"/>
            <w10:wrap anchorx="page"/>
          </v:shape>
        </w:pict>
      </w:r>
      <w:r>
        <w:rPr>
          <w:b/>
          <w:sz w:val="18"/>
        </w:rPr>
        <w:t>ACTIVITIES FOR APPROXIMATELY OF 400 STUDENTS</w:t>
      </w:r>
      <w:r w:rsidR="000C7F84">
        <w:rPr>
          <w:b/>
          <w:sz w:val="18"/>
        </w:rPr>
        <w:t xml:space="preserve"> </w:t>
      </w:r>
    </w:p>
    <w:p w14:paraId="7AF05B01" w14:textId="77777777" w:rsidR="009A6449" w:rsidRDefault="00FF12DD">
      <w:pPr>
        <w:spacing w:before="33" w:line="278" w:lineRule="auto"/>
        <w:ind w:left="1087" w:right="1820"/>
        <w:rPr>
          <w:b/>
          <w:sz w:val="18"/>
        </w:rPr>
      </w:pPr>
      <w:r>
        <w:pict w14:anchorId="315D8F33">
          <v:shape id="_x0000_s1032" style="position:absolute;left:0;text-align:left;margin-left:242.65pt;margin-top:7.1pt;width:2.3pt;height:2.3pt;z-index:15741440;mso-position-horizontal-relative:page" coordorigin="4853,142" coordsize="46,46" path="m4879,187r-6,l4870,186r-17,-19l4853,161r20,-19l4879,142r19,22l4898,167r-19,20xe" fillcolor="black" stroked="f">
            <v:path arrowok="t"/>
            <w10:wrap anchorx="page"/>
          </v:shape>
        </w:pict>
      </w:r>
      <w:r>
        <w:rPr>
          <w:b/>
          <w:sz w:val="18"/>
        </w:rPr>
        <w:t>INCREASED THE AWARENESS OF STUDENTS TOWARDS POVERTY IN POOR COUNTRY</w:t>
      </w:r>
    </w:p>
    <w:p w14:paraId="71E02E26" w14:textId="77777777" w:rsidR="009A6449" w:rsidRDefault="009A6449">
      <w:pPr>
        <w:pStyle w:val="BodyText"/>
        <w:spacing w:before="4"/>
        <w:rPr>
          <w:b/>
          <w:sz w:val="9"/>
        </w:rPr>
      </w:pPr>
    </w:p>
    <w:p w14:paraId="4057513B" w14:textId="77777777" w:rsidR="009A6449" w:rsidRDefault="00FF12DD">
      <w:pPr>
        <w:pStyle w:val="BodyText"/>
        <w:spacing w:line="22" w:lineRule="exact"/>
        <w:ind w:left="766"/>
        <w:rPr>
          <w:sz w:val="2"/>
        </w:rPr>
      </w:pPr>
      <w:r>
        <w:rPr>
          <w:sz w:val="2"/>
        </w:rPr>
      </w:r>
      <w:r>
        <w:rPr>
          <w:sz w:val="2"/>
        </w:rPr>
        <w:pict w14:anchorId="0279D2A0">
          <v:group id="_x0000_s1030" style="width:310.6pt;height:1.15pt;mso-position-horizontal-relative:char;mso-position-vertical-relative:line" coordsize="6212,23">
            <v:shape id="_x0000_s1031" style="position:absolute;width:6212;height:23" coordsize="6212,23" path="m6211,23l,23,,,6117,r94,l6211,23xe" fillcolor="black" stroked="f">
              <v:path arrowok="t"/>
            </v:shape>
            <w10:anchorlock/>
          </v:group>
        </w:pict>
      </w:r>
    </w:p>
    <w:p w14:paraId="70D40DC9" w14:textId="77777777" w:rsidR="009A6449" w:rsidRDefault="00FF12DD">
      <w:pPr>
        <w:pStyle w:val="Heading1"/>
        <w:spacing w:before="144"/>
        <w:ind w:left="766"/>
      </w:pPr>
      <w:r>
        <w:t>LANGUAGES</w:t>
      </w:r>
    </w:p>
    <w:p w14:paraId="1221D18E" w14:textId="77777777" w:rsidR="009A6449" w:rsidRDefault="00FF12DD">
      <w:pPr>
        <w:spacing w:before="109" w:line="280" w:lineRule="auto"/>
        <w:ind w:left="1026" w:right="5390"/>
        <w:rPr>
          <w:sz w:val="20"/>
        </w:rPr>
      </w:pPr>
      <w:r>
        <w:pict w14:anchorId="1691FDE6">
          <v:shape id="_x0000_s1029" style="position:absolute;left:0;text-align:left;margin-left:238.9pt;margin-top:11.1pt;width:3.05pt;height:3.05pt;z-index:15741952;mso-position-horizontal-relative:page" coordorigin="4778,222" coordsize="61,61" path="m4812,282r-8,l4801,281r-23,-25l4778,248r26,-26l4812,222r26,30l4838,256r-26,26xe" fillcolor="black" stroked="f">
            <v:path arrowok="t"/>
            <w10:wrap anchorx="page"/>
          </v:shape>
        </w:pict>
      </w:r>
      <w:r>
        <w:pict w14:anchorId="79C615C1">
          <v:shape id="_x0000_s1028" style="position:absolute;left:0;text-align:left;margin-left:238.9pt;margin-top:24.6pt;width:3.05pt;height:3.05pt;z-index:15742464;mso-position-horizontal-relative:page" coordorigin="4778,492" coordsize="61,61" path="m4812,552r-8,l4801,551r-23,-25l4778,518r26,-26l4812,492r26,30l4838,526r-26,26xe" fillcolor="black" stroked="f">
            <v:path arrowok="t"/>
            <w10:wrap anchorx="page"/>
          </v:shape>
        </w:pict>
      </w:r>
      <w:r>
        <w:pict w14:anchorId="3F3D7C9B">
          <v:shape id="_x0000_s1027" style="position:absolute;left:0;text-align:left;margin-left:238.9pt;margin-top:38.1pt;width:3.05pt;height:3.05pt;z-index:15742976;mso-position-horizontal-relative:page" coordorigin="4778,762" coordsize="61,61" path="m4812,822r-8,l4801,821r-23,-25l4778,788r26,-26l4812,762r26,30l4838,796r-26,26xe" fillcolor="black" stroked="f">
            <v:path arrowok="t"/>
            <w10:wrap anchorx="page"/>
          </v:shape>
        </w:pict>
      </w:r>
      <w:r>
        <w:pict w14:anchorId="34E22AF0">
          <v:shape id="_x0000_s1026" style="position:absolute;left:0;text-align:left;margin-left:238.9pt;margin-top:51.6pt;width:3.05pt;height:3.05pt;z-index:15743488;mso-position-horizontal-relative:page" coordorigin="4778,1032" coordsize="61,61" path="m4812,1092r-8,l4801,1092r-23,-26l4778,1058r26,-26l4812,1032r26,30l4838,1066r-26,26xe" fillcolor="black" stroked="f">
            <v:path arrowok="t"/>
            <w10:wrap anchorx="page"/>
          </v:shape>
        </w:pict>
      </w:r>
      <w:r>
        <w:rPr>
          <w:w w:val="110"/>
          <w:sz w:val="20"/>
        </w:rPr>
        <w:t xml:space="preserve">English (5/5) Chinese (5/5) Malay (5/5) </w:t>
      </w:r>
      <w:r>
        <w:rPr>
          <w:w w:val="105"/>
          <w:sz w:val="20"/>
        </w:rPr>
        <w:t>Cantonese (3/5)</w:t>
      </w:r>
    </w:p>
    <w:sectPr w:rsidR="009A6449">
      <w:type w:val="continuous"/>
      <w:pgSz w:w="11910" w:h="16850"/>
      <w:pgMar w:top="0" w:right="0" w:bottom="280" w:left="0" w:header="720" w:footer="720" w:gutter="0"/>
      <w:cols w:num="2" w:space="720" w:equalWidth="0">
        <w:col w:w="3928" w:space="40"/>
        <w:col w:w="7942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74326" w14:textId="77777777" w:rsidR="00FF12DD" w:rsidRDefault="00FF12DD" w:rsidP="000C7F84">
      <w:r>
        <w:separator/>
      </w:r>
    </w:p>
  </w:endnote>
  <w:endnote w:type="continuationSeparator" w:id="0">
    <w:p w14:paraId="32ADF979" w14:textId="77777777" w:rsidR="00FF12DD" w:rsidRDefault="00FF12DD" w:rsidP="000C7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4C6C2" w14:textId="77777777" w:rsidR="00FF12DD" w:rsidRDefault="00FF12DD" w:rsidP="000C7F84">
      <w:r>
        <w:separator/>
      </w:r>
    </w:p>
  </w:footnote>
  <w:footnote w:type="continuationSeparator" w:id="0">
    <w:p w14:paraId="0DF2BF79" w14:textId="77777777" w:rsidR="00FF12DD" w:rsidRDefault="00FF12DD" w:rsidP="000C7F8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IxNTIyNDa3NDZQ0lEKTi0uzszPAykwrAUAT0nQeSwAAAA="/>
  </w:docVars>
  <w:rsids>
    <w:rsidRoot w:val="009A6449"/>
    <w:rsid w:val="000C7F84"/>
    <w:rsid w:val="009A6449"/>
    <w:rsid w:val="00FF1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EEB0EA"/>
  <w15:docId w15:val="{60BB6462-048A-4A85-B73B-D63D40AE5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191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C7F8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7F84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C7F8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7F84"/>
    <w:rPr>
      <w:rFonts w:ascii="Arial" w:eastAsia="Arial" w:hAnsi="Arial" w:cs="Arial"/>
    </w:rPr>
  </w:style>
  <w:style w:type="character" w:styleId="Hyperlink">
    <w:name w:val="Hyperlink"/>
    <w:basedOn w:val="DefaultParagraphFont"/>
    <w:uiPriority w:val="99"/>
    <w:unhideWhenUsed/>
    <w:rsid w:val="000C7F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7F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afeena.anis@staffemail.apu.edu.my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Shane.Loong6636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mailto:abbhirami@staffemail.apu.edu.my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conrad@staffemail.apu.edu.m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0</Words>
  <Characters>1657</Characters>
  <Application>Microsoft Office Word</Application>
  <DocSecurity>0</DocSecurity>
  <Lines>13</Lines>
  <Paragraphs>3</Paragraphs>
  <ScaleCrop>false</ScaleCrop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T SE Student</dc:title>
  <dc:creator>Shane Loong</dc:creator>
  <cp:keywords>DAEN06mvzP8,BAEN043cLzE</cp:keywords>
  <cp:lastModifiedBy>LOONG ZHEN XUAN</cp:lastModifiedBy>
  <cp:revision>2</cp:revision>
  <dcterms:created xsi:type="dcterms:W3CDTF">2021-01-15T11:07:00Z</dcterms:created>
  <dcterms:modified xsi:type="dcterms:W3CDTF">2021-01-15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18T00:00:00Z</vt:filetime>
  </property>
  <property fmtid="{D5CDD505-2E9C-101B-9397-08002B2CF9AE}" pid="3" name="Creator">
    <vt:lpwstr>Canva</vt:lpwstr>
  </property>
  <property fmtid="{D5CDD505-2E9C-101B-9397-08002B2CF9AE}" pid="4" name="LastSaved">
    <vt:filetime>2021-01-15T00:00:00Z</vt:filetime>
  </property>
</Properties>
</file>